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1, 2021 (10:14:3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1T14:14:46Z</dcterms:created>
  <dcterms:modified xsi:type="dcterms:W3CDTF">2021-08-11T14:1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14:3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